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461CA2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CEFAE9" wp14:editId="6E7C8F2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8B1C22" w14:textId="77777777" w:rsidR="00A7773A" w:rsidRPr="00275A8C" w:rsidRDefault="00BF5938" w:rsidP="00A7773A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EI</w:t>
                            </w:r>
                            <w:r w:rsidR="005F19D3" w:rsidRPr="00275A8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</w:t>
                            </w:r>
                            <w:r w:rsidR="005F19D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5F19D3" w:rsidRPr="00275A8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</w:t>
                            </w:r>
                            <w:r w:rsidR="005F19D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5A329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8 RI-JIKUUL</w:t>
                            </w:r>
                          </w:p>
                          <w:p w14:paraId="20C2FA87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CEFA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118B1C22" w14:textId="77777777" w:rsidR="00A7773A" w:rsidRPr="00275A8C" w:rsidRDefault="00BF5938" w:rsidP="00A7773A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MEI</w:t>
                      </w:r>
                      <w:r w:rsidR="005F19D3" w:rsidRPr="00275A8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</w:t>
                      </w:r>
                      <w:r w:rsidR="005F19D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5F19D3" w:rsidRPr="00275A8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</w:t>
                      </w:r>
                      <w:r w:rsidR="005F19D3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5A329A">
                        <w:rPr>
                          <w:rFonts w:ascii="Myriad Pro" w:hAnsi="Myriad Pro"/>
                          <w:b/>
                          <w:sz w:val="32"/>
                        </w:rPr>
                        <w:t>NAN PAAMLE AN KILAAJ 8 RI-JIKUUL</w:t>
                      </w:r>
                    </w:p>
                    <w:p w14:paraId="20C2FA87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B8C3165" wp14:editId="0C4FB6F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692A5826" wp14:editId="18849BC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F38A6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610FA1D" w14:textId="77777777" w:rsidR="001A6610" w:rsidRPr="005A329A" w:rsidRDefault="005A329A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045817EF" w14:textId="77777777" w:rsidR="005A329A" w:rsidRDefault="005A329A" w:rsidP="005A329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Pla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aanlok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elele</w:t>
                            </w:r>
                            <w:proofErr w:type="spellEnd"/>
                          </w:p>
                          <w:p w14:paraId="429AE6CB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4B94D1B6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92A582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CF38A6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610FA1D" w14:textId="77777777" w:rsidR="001A6610" w:rsidRPr="005A329A" w:rsidRDefault="005A329A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045817EF" w14:textId="77777777" w:rsidR="005A329A" w:rsidRDefault="005A329A" w:rsidP="005A329A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Pla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aanlok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uuj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elele</w:t>
                      </w:r>
                      <w:proofErr w:type="spellEnd"/>
                    </w:p>
                    <w:p w14:paraId="429AE6CB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4B94D1B6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5C53DDB" w14:textId="77777777" w:rsidR="001B2141" w:rsidRDefault="003A6F8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258B8F9" wp14:editId="10BCEB39">
                <wp:simplePos x="0" y="0"/>
                <wp:positionH relativeFrom="column">
                  <wp:posOffset>0</wp:posOffset>
                </wp:positionH>
                <wp:positionV relativeFrom="paragraph">
                  <wp:posOffset>251641</wp:posOffset>
                </wp:positionV>
                <wp:extent cx="5486400" cy="641168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4116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E1462" w14:textId="77777777" w:rsidR="00DE5AFD" w:rsidRPr="005F19D3" w:rsidRDefault="00AB2C35" w:rsidP="005E4180">
                            <w:pPr>
                              <w:pStyle w:val="Heading3"/>
                              <w:spacing w:before="0"/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 xml:space="preserve">Major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 xml:space="preserve"> Kabel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 xml:space="preserve"> ta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>konan</w:t>
                            </w:r>
                            <w:proofErr w:type="spellEnd"/>
                          </w:p>
                          <w:p w14:paraId="2F90B876" w14:textId="2E15E072" w:rsidR="00DE5AFD" w:rsidRPr="005F19D3" w:rsidRDefault="00301BF3" w:rsidP="005F19D3">
                            <w:p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Major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jabjik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motta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eor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kabel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i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kar</w:t>
                            </w:r>
                            <w:proofErr w:type="spellEnd"/>
                            <w:r w:rsidR="00DE5AFD" w:rsidRPr="005F19D3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college.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college,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an major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course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mott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lo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k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. Elon majo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bn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l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lik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duojlok</w:t>
                            </w:r>
                            <w:proofErr w:type="spellEnd"/>
                            <w:r w:rsidR="00DE5AFD" w:rsidRPr="005F19D3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5E015DEF" w14:textId="185049C9" w:rsidR="0027569E" w:rsidRPr="005F19D3" w:rsidRDefault="00301BF3" w:rsidP="005F19D3">
                            <w:pPr>
                              <w:pStyle w:val="NormalWeb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l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college majo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jab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jj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injerb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wot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buk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rejet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l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Nanw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ono</w:t>
                            </w:r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, degree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jinn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belle</w:t>
                            </w:r>
                            <w:r w:rsidR="00F27827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(English literature)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maron</w:t>
                            </w:r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lelok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ok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iinwot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Ri-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eje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takin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relel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ben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rmij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kien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ko, </w:t>
                            </w:r>
                            <w:proofErr w:type="spellStart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jelokin</w:t>
                            </w:r>
                            <w:proofErr w:type="spellEnd"/>
                            <w:r w:rsidR="007077A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ko jet</w:t>
                            </w:r>
                            <w:r w:rsidR="00DE5AFD" w:rsidRPr="005F19D3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57D7635" w14:textId="77777777" w:rsidR="004210F2" w:rsidRPr="005F19D3" w:rsidRDefault="007077AD" w:rsidP="005F19D3">
                            <w:pPr>
                              <w:pStyle w:val="NormalWeb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jet</w:t>
                            </w:r>
                            <w:r w:rsidR="00DE5AFD" w:rsidRPr="005F19D3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colle</w:t>
                            </w:r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ges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wojab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major 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mo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am</w:t>
                            </w:r>
                            <w:r w:rsidR="00DE5AFD" w:rsidRPr="005F19D3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sop</w:t>
                            </w:r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homore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jekdro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maro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wot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ukot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major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am</w:t>
                            </w:r>
                            <w:r w:rsidR="004210F2" w:rsidRPr="005F19D3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92CCE08" w14:textId="77777777" w:rsidR="00DE5AFD" w:rsidRPr="005F19D3" w:rsidRDefault="007077AD" w:rsidP="005F19D3">
                            <w:pPr>
                              <w:pStyle w:val="NormalWeb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Jib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jekjek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ajitikini</w:t>
                            </w:r>
                            <w:proofErr w:type="spellEnd"/>
                            <w:r w:rsidR="004210F2" w:rsidRPr="005F19D3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:</w:t>
                            </w:r>
                          </w:p>
                          <w:p w14:paraId="76E8EFA1" w14:textId="77777777" w:rsidR="004210F2" w:rsidRPr="005F19D3" w:rsidRDefault="007077AD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Ta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emn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e</w:t>
                            </w:r>
                            <w:proofErr w:type="spellEnd"/>
                            <w:r w:rsidR="004210F2" w:rsidRPr="005F19D3">
                              <w:rPr>
                                <w:sz w:val="28"/>
                                <w:szCs w:val="26"/>
                              </w:rPr>
                              <w:t>?</w:t>
                            </w:r>
                          </w:p>
                          <w:p w14:paraId="613DF4D0" w14:textId="77777777" w:rsidR="004210F2" w:rsidRPr="005F19D3" w:rsidRDefault="007077AD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Ta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ket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ok</w:t>
                            </w:r>
                            <w:proofErr w:type="spellEnd"/>
                            <w:r w:rsidR="004210F2" w:rsidRPr="005F19D3">
                              <w:rPr>
                                <w:sz w:val="28"/>
                                <w:szCs w:val="26"/>
                              </w:rPr>
                              <w:t>?</w:t>
                            </w:r>
                          </w:p>
                          <w:p w14:paraId="20E5BD2F" w14:textId="77777777" w:rsidR="004210F2" w:rsidRPr="00F27827" w:rsidRDefault="007077AD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Ta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kwoj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konan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komane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na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kamnono</w:t>
                            </w:r>
                            <w:proofErr w:type="spellEnd"/>
                            <w:r w:rsidR="004210F2"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?</w:t>
                            </w:r>
                          </w:p>
                          <w:p w14:paraId="289783F3" w14:textId="77777777" w:rsidR="004210F2" w:rsidRPr="005F19D3" w:rsidRDefault="007077AD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Ta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n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e</w:t>
                            </w:r>
                            <w:proofErr w:type="spellEnd"/>
                            <w:r w:rsidR="004210F2" w:rsidRPr="005F19D3">
                              <w:rPr>
                                <w:sz w:val="28"/>
                                <w:szCs w:val="26"/>
                              </w:rPr>
                              <w:t>?</w:t>
                            </w:r>
                          </w:p>
                          <w:p w14:paraId="57ADCCE1" w14:textId="77777777" w:rsidR="004210F2" w:rsidRPr="005F19D3" w:rsidRDefault="007077AD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Ta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t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imou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ke</w:t>
                            </w:r>
                            <w:proofErr w:type="spellEnd"/>
                            <w:r w:rsidR="004210F2" w:rsidRPr="005F19D3">
                              <w:rPr>
                                <w:sz w:val="28"/>
                                <w:szCs w:val="26"/>
                              </w:rPr>
                              <w:t>?</w:t>
                            </w:r>
                          </w:p>
                          <w:p w14:paraId="4199B824" w14:textId="77777777" w:rsidR="004210F2" w:rsidRPr="00F27827" w:rsidRDefault="007077AD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Kilaaj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ta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eman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ibam</w:t>
                            </w:r>
                            <w:proofErr w:type="spellEnd"/>
                            <w:r w:rsidR="004210F2"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?</w:t>
                            </w:r>
                          </w:p>
                          <w:p w14:paraId="413A2634" w14:textId="77777777" w:rsidR="004210F2" w:rsidRPr="00F27827" w:rsidRDefault="007077AD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Elane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kwonaj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komane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jerbal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ilo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juon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ran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enaj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jerbal</w:t>
                            </w:r>
                            <w:proofErr w:type="spellEnd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rot</w:t>
                            </w:r>
                            <w:proofErr w:type="spellEnd"/>
                            <w:r w:rsidR="004210F2" w:rsidRPr="00F27827">
                              <w:rPr>
                                <w:sz w:val="28"/>
                                <w:szCs w:val="26"/>
                                <w:lang w:val="es-ES"/>
                              </w:rPr>
                              <w:t>?</w:t>
                            </w:r>
                          </w:p>
                          <w:p w14:paraId="6ED86CA8" w14:textId="5B2B6BB9" w:rsidR="004210F2" w:rsidRPr="00F27827" w:rsidRDefault="007077AD" w:rsidP="005F19D3">
                            <w:pPr>
                              <w:pStyle w:val="Heading4"/>
                              <w:spacing w:line="240" w:lineRule="auto"/>
                              <w:rPr>
                                <w:rFonts w:eastAsia="Times New Roman"/>
                                <w:b w:val="0"/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Bar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juon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kememej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bwe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bed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ilo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clubs,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jerbal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volunteer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="004210F2"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—</w:t>
                            </w:r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im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emaron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knono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wot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iben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armiij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—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koamron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jela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ta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ej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itok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limoun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kake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Kwojab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jela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kain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makitkit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kein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enaj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koman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bwe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arjri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en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jela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jerbal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rot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eaar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to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>kottare</w:t>
                            </w:r>
                            <w:proofErr w:type="spellEnd"/>
                            <w:r w:rsidR="004210F2" w:rsidRPr="00F27827">
                              <w:rPr>
                                <w:b w:val="0"/>
                                <w:sz w:val="28"/>
                                <w:szCs w:val="26"/>
                                <w:lang w:val="es-ES"/>
                              </w:rPr>
                              <w:t xml:space="preserve">. </w:t>
                            </w:r>
                          </w:p>
                          <w:p w14:paraId="7FCD6C14" w14:textId="77777777" w:rsidR="004210F2" w:rsidRPr="00F27827" w:rsidRDefault="004210F2" w:rsidP="00DE5AFD">
                            <w:pPr>
                              <w:pStyle w:val="NormalWeb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06B82FA2" w14:textId="77777777" w:rsidR="004210F2" w:rsidRPr="00F27827" w:rsidRDefault="004210F2" w:rsidP="00DE5AFD">
                            <w:pPr>
                              <w:pStyle w:val="NormalWeb"/>
                              <w:rPr>
                                <w:rFonts w:ascii="Trebuchet MS" w:hAnsi="Trebuchet MS"/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630810C6" w14:textId="77777777" w:rsidR="00FA2201" w:rsidRPr="00F27827" w:rsidRDefault="00FA2201" w:rsidP="00FA2201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47785B3D" w14:textId="77777777" w:rsidR="00D06E28" w:rsidRPr="00F27827" w:rsidRDefault="00D06E28" w:rsidP="0077523B">
                            <w:pPr>
                              <w:spacing w:before="240"/>
                              <w:jc w:val="right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  <w:p w14:paraId="6F510ECB" w14:textId="77777777" w:rsidR="0077523B" w:rsidRPr="00F27827" w:rsidRDefault="0077523B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8B8F9" id="Text Box 2" o:spid="_x0000_s1028" type="#_x0000_t202" style="position:absolute;margin-left:0;margin-top:19.8pt;width:6in;height:504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" filled="f" stroked="f">
                <v:textbox>
                  <w:txbxContent>
                    <w:p w14:paraId="13EE1462" w14:textId="77777777" w:rsidR="00DE5AFD" w:rsidRPr="005F19D3" w:rsidRDefault="00AB2C35" w:rsidP="005E4180">
                      <w:pPr>
                        <w:pStyle w:val="Heading3"/>
                        <w:spacing w:before="0"/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 xml:space="preserve">Major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 xml:space="preserve"> Kabel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>jerbal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 xml:space="preserve"> ta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>kwo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>konan</w:t>
                      </w:r>
                      <w:proofErr w:type="spellEnd"/>
                    </w:p>
                    <w:p w14:paraId="2F90B876" w14:textId="2E15E072" w:rsidR="00DE5AFD" w:rsidRPr="005F19D3" w:rsidRDefault="00301BF3" w:rsidP="005F19D3">
                      <w:pPr>
                        <w:spacing w:after="100" w:afterAutospacing="1" w:line="240" w:lineRule="auto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Major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jabjik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motta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eor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kabel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i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kar</w:t>
                      </w:r>
                      <w:proofErr w:type="spellEnd"/>
                      <w:r w:rsidR="00DE5AFD" w:rsidRPr="005F19D3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college.</w:t>
                      </w:r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college,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kelet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an major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course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motta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lo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ma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erba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ak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. Elon major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naj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bna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lo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ai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erba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liki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aduojlok</w:t>
                      </w:r>
                      <w:proofErr w:type="spellEnd"/>
                      <w:r w:rsidR="00DE5AFD" w:rsidRPr="005F19D3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5E015DEF" w14:textId="185049C9" w:rsidR="0027569E" w:rsidRPr="005F19D3" w:rsidRDefault="00301BF3" w:rsidP="005F19D3">
                      <w:pPr>
                        <w:pStyle w:val="NormalWeb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lo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elet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college major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jab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inwot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ne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elet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jja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ainjerba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wot.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naj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air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elet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buk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a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rejeta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lo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Nanwa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ono</w:t>
                      </w:r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k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, degree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Kajinn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belle</w:t>
                      </w:r>
                      <w:r w:rsidR="00F27827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(English literature)</w:t>
                      </w:r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maron</w:t>
                      </w:r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lelok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iok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jerbal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eiinwot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Ri-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jeje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katakin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karelel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jerbal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iben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armij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ak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kakien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ko, </w:t>
                      </w:r>
                      <w:proofErr w:type="spellStart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>ijelokin</w:t>
                      </w:r>
                      <w:proofErr w:type="spellEnd"/>
                      <w:r w:rsidR="007077A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ko jet</w:t>
                      </w:r>
                      <w:r w:rsidR="00DE5AFD" w:rsidRPr="005F19D3">
                        <w:rPr>
                          <w:rFonts w:asciiTheme="minorHAnsi" w:hAnsiTheme="minorHAnsi"/>
                          <w:sz w:val="28"/>
                          <w:szCs w:val="26"/>
                        </w:rPr>
                        <w:t>.</w:t>
                      </w:r>
                    </w:p>
                    <w:p w14:paraId="757D7635" w14:textId="77777777" w:rsidR="004210F2" w:rsidRPr="005F19D3" w:rsidRDefault="007077AD" w:rsidP="005F19D3">
                      <w:pPr>
                        <w:pStyle w:val="NormalWeb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jet</w:t>
                      </w:r>
                      <w:r w:rsidR="00DE5AFD" w:rsidRPr="005F19D3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colle</w:t>
                      </w:r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ges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kwojab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kelet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major 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moj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am</w:t>
                      </w:r>
                      <w:r w:rsidR="00DE5AFD" w:rsidRPr="005F19D3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sop</w:t>
                      </w:r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homore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jekdro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maro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wot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ukot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major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am</w:t>
                      </w:r>
                      <w:r w:rsidR="004210F2" w:rsidRPr="005F19D3">
                        <w:rPr>
                          <w:rFonts w:asciiTheme="minorHAnsi" w:hAnsiTheme="minorHAnsi"/>
                          <w:sz w:val="28"/>
                          <w:szCs w:val="26"/>
                        </w:rPr>
                        <w:t>.</w:t>
                      </w:r>
                    </w:p>
                    <w:p w14:paraId="692CCE08" w14:textId="77777777" w:rsidR="00DE5AFD" w:rsidRPr="005F19D3" w:rsidRDefault="007077AD" w:rsidP="005F19D3">
                      <w:pPr>
                        <w:pStyle w:val="NormalWeb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Jib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lale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jekjek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am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kajitikini</w:t>
                      </w:r>
                      <w:proofErr w:type="spellEnd"/>
                      <w:r w:rsidR="004210F2" w:rsidRPr="005F19D3">
                        <w:rPr>
                          <w:rFonts w:asciiTheme="minorHAnsi" w:hAnsiTheme="minorHAnsi"/>
                          <w:sz w:val="28"/>
                          <w:szCs w:val="26"/>
                        </w:rPr>
                        <w:t>:</w:t>
                      </w:r>
                    </w:p>
                    <w:p w14:paraId="76E8EFA1" w14:textId="77777777" w:rsidR="004210F2" w:rsidRPr="005F19D3" w:rsidRDefault="007077AD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Ta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emn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wojel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ne</w:t>
                      </w:r>
                      <w:proofErr w:type="spellEnd"/>
                      <w:r w:rsidR="004210F2" w:rsidRPr="005F19D3">
                        <w:rPr>
                          <w:sz w:val="28"/>
                          <w:szCs w:val="26"/>
                        </w:rPr>
                        <w:t>?</w:t>
                      </w:r>
                    </w:p>
                    <w:p w14:paraId="613DF4D0" w14:textId="77777777" w:rsidR="004210F2" w:rsidRPr="005F19D3" w:rsidRDefault="007077AD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Ta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ket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ok</w:t>
                      </w:r>
                      <w:proofErr w:type="spellEnd"/>
                      <w:r w:rsidR="004210F2" w:rsidRPr="005F19D3">
                        <w:rPr>
                          <w:sz w:val="28"/>
                          <w:szCs w:val="26"/>
                        </w:rPr>
                        <w:t>?</w:t>
                      </w:r>
                    </w:p>
                    <w:p w14:paraId="20E5BD2F" w14:textId="77777777" w:rsidR="004210F2" w:rsidRPr="00F27827" w:rsidRDefault="007077AD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Ta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kwoj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konan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komane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na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kamnono</w:t>
                      </w:r>
                      <w:proofErr w:type="spellEnd"/>
                      <w:r w:rsidR="004210F2" w:rsidRPr="00F27827">
                        <w:rPr>
                          <w:sz w:val="28"/>
                          <w:szCs w:val="26"/>
                          <w:lang w:val="es-ES"/>
                        </w:rPr>
                        <w:t>?</w:t>
                      </w:r>
                    </w:p>
                    <w:p w14:paraId="289783F3" w14:textId="77777777" w:rsidR="004210F2" w:rsidRPr="005F19D3" w:rsidRDefault="007077AD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Ta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n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ne</w:t>
                      </w:r>
                      <w:proofErr w:type="spellEnd"/>
                      <w:r w:rsidR="004210F2" w:rsidRPr="005F19D3">
                        <w:rPr>
                          <w:sz w:val="28"/>
                          <w:szCs w:val="26"/>
                        </w:rPr>
                        <w:t>?</w:t>
                      </w:r>
                    </w:p>
                    <w:p w14:paraId="57ADCCE1" w14:textId="77777777" w:rsidR="004210F2" w:rsidRPr="005F19D3" w:rsidRDefault="007077AD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Ta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t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imou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ke</w:t>
                      </w:r>
                      <w:proofErr w:type="spellEnd"/>
                      <w:r w:rsidR="004210F2" w:rsidRPr="005F19D3">
                        <w:rPr>
                          <w:sz w:val="28"/>
                          <w:szCs w:val="26"/>
                        </w:rPr>
                        <w:t>?</w:t>
                      </w:r>
                    </w:p>
                    <w:p w14:paraId="4199B824" w14:textId="77777777" w:rsidR="004210F2" w:rsidRPr="00F27827" w:rsidRDefault="007077AD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Kilaaj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ta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eman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ibam</w:t>
                      </w:r>
                      <w:proofErr w:type="spellEnd"/>
                      <w:r w:rsidR="004210F2" w:rsidRPr="00F27827">
                        <w:rPr>
                          <w:sz w:val="28"/>
                          <w:szCs w:val="26"/>
                          <w:lang w:val="es-ES"/>
                        </w:rPr>
                        <w:t>?</w:t>
                      </w:r>
                    </w:p>
                    <w:p w14:paraId="413A2634" w14:textId="77777777" w:rsidR="004210F2" w:rsidRPr="00F27827" w:rsidRDefault="007077AD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Elane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kwonaj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komane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jerbal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ilo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juon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ran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enaj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jerbal</w:t>
                      </w:r>
                      <w:proofErr w:type="spellEnd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8"/>
                          <w:szCs w:val="26"/>
                          <w:lang w:val="es-ES"/>
                        </w:rPr>
                        <w:t>rot</w:t>
                      </w:r>
                      <w:proofErr w:type="spellEnd"/>
                      <w:r w:rsidR="004210F2" w:rsidRPr="00F27827">
                        <w:rPr>
                          <w:sz w:val="28"/>
                          <w:szCs w:val="26"/>
                          <w:lang w:val="es-ES"/>
                        </w:rPr>
                        <w:t>?</w:t>
                      </w:r>
                    </w:p>
                    <w:p w14:paraId="6ED86CA8" w14:textId="5B2B6BB9" w:rsidR="004210F2" w:rsidRPr="00F27827" w:rsidRDefault="007077AD" w:rsidP="005F19D3">
                      <w:pPr>
                        <w:pStyle w:val="Heading4"/>
                        <w:spacing w:line="240" w:lineRule="auto"/>
                        <w:rPr>
                          <w:rFonts w:eastAsia="Times New Roman"/>
                          <w:b w:val="0"/>
                          <w:sz w:val="28"/>
                          <w:szCs w:val="26"/>
                          <w:lang w:val="es-ES"/>
                        </w:rPr>
                      </w:pPr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Bar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juon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kememej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bwe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bed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ilo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clubs,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jerbal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volunteer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="004210F2"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—</w:t>
                      </w:r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im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emaron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knono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wot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iben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armiij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—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koamron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jela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ta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ej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itok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limoun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kake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.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Kwojab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jela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kain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makitkit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kein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enaj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koman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bwe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arjri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en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jela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jerbal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rot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eaar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to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>kottare</w:t>
                      </w:r>
                      <w:proofErr w:type="spellEnd"/>
                      <w:r w:rsidR="004210F2" w:rsidRPr="00F27827">
                        <w:rPr>
                          <w:b w:val="0"/>
                          <w:sz w:val="28"/>
                          <w:szCs w:val="26"/>
                          <w:lang w:val="es-ES"/>
                        </w:rPr>
                        <w:t xml:space="preserve">. </w:t>
                      </w:r>
                    </w:p>
                    <w:p w14:paraId="7FCD6C14" w14:textId="77777777" w:rsidR="004210F2" w:rsidRPr="00F27827" w:rsidRDefault="004210F2" w:rsidP="00DE5AFD">
                      <w:pPr>
                        <w:pStyle w:val="NormalWeb"/>
                        <w:rPr>
                          <w:sz w:val="28"/>
                          <w:lang w:val="es-ES"/>
                        </w:rPr>
                      </w:pPr>
                    </w:p>
                    <w:p w14:paraId="06B82FA2" w14:textId="77777777" w:rsidR="004210F2" w:rsidRPr="00F27827" w:rsidRDefault="004210F2" w:rsidP="00DE5AFD">
                      <w:pPr>
                        <w:pStyle w:val="NormalWeb"/>
                        <w:rPr>
                          <w:rFonts w:ascii="Trebuchet MS" w:hAnsi="Trebuchet MS"/>
                          <w:sz w:val="26"/>
                          <w:szCs w:val="26"/>
                          <w:lang w:val="es-ES"/>
                        </w:rPr>
                      </w:pPr>
                    </w:p>
                    <w:p w14:paraId="630810C6" w14:textId="77777777" w:rsidR="00FA2201" w:rsidRPr="00F27827" w:rsidRDefault="00FA2201" w:rsidP="00FA2201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  <w:lang w:val="es-ES"/>
                        </w:rPr>
                      </w:pPr>
                    </w:p>
                    <w:p w14:paraId="47785B3D" w14:textId="77777777" w:rsidR="00D06E28" w:rsidRPr="00F27827" w:rsidRDefault="00D06E28" w:rsidP="0077523B">
                      <w:pPr>
                        <w:spacing w:before="240"/>
                        <w:jc w:val="right"/>
                        <w:rPr>
                          <w:sz w:val="20"/>
                          <w:szCs w:val="20"/>
                          <w:lang w:val="es-ES"/>
                        </w:rPr>
                      </w:pPr>
                    </w:p>
                    <w:p w14:paraId="6F510ECB" w14:textId="77777777" w:rsidR="0077523B" w:rsidRPr="00F27827" w:rsidRDefault="0077523B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98971D" wp14:editId="0AEA103A">
                <wp:simplePos x="0" y="0"/>
                <wp:positionH relativeFrom="column">
                  <wp:posOffset>61332</wp:posOffset>
                </wp:positionH>
                <wp:positionV relativeFrom="paragraph">
                  <wp:posOffset>7024680</wp:posOffset>
                </wp:positionV>
                <wp:extent cx="7253207" cy="1070517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0705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AAAF67" w14:textId="77777777" w:rsidR="00685B4C" w:rsidRPr="005F19D3" w:rsidRDefault="00786D09" w:rsidP="00685B4C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r w:rsidR="00685B4C" w:rsidRPr="005F19D3">
                              <w:rPr>
                                <w:sz w:val="28"/>
                                <w:szCs w:val="26"/>
                              </w:rPr>
                              <w:t xml:space="preserve">college,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je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be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wa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685B4C" w:rsidRPr="005F19D3">
                              <w:rPr>
                                <w:sz w:val="28"/>
                                <w:szCs w:val="26"/>
                              </w:rPr>
                              <w:t>major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ir</w:t>
                            </w:r>
                            <w:r w:rsidR="00685B4C" w:rsidRPr="005F19D3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>Ewi</w:t>
                            </w:r>
                            <w:proofErr w:type="spellEnd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>pojeen</w:t>
                            </w:r>
                            <w:proofErr w:type="spellEnd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 xml:space="preserve"> in college, </w:t>
                            </w:r>
                            <w:proofErr w:type="spellStart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>elik</w:t>
                            </w:r>
                            <w:proofErr w:type="spellEnd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 xml:space="preserve"> tata </w:t>
                            </w:r>
                            <w:proofErr w:type="spellStart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670E8">
                              <w:rPr>
                                <w:i/>
                                <w:sz w:val="28"/>
                                <w:szCs w:val="26"/>
                              </w:rPr>
                              <w:t>kobel</w:t>
                            </w:r>
                            <w:proofErr w:type="spellEnd"/>
                            <w:r w:rsidR="00685B4C" w:rsidRPr="005F19D3">
                              <w:rPr>
                                <w:i/>
                                <w:sz w:val="28"/>
                                <w:szCs w:val="26"/>
                              </w:rPr>
                              <w:t xml:space="preserve"> majors </w:t>
                            </w:r>
                            <w:proofErr w:type="spellStart"/>
                            <w:r w:rsidR="002670E8">
                              <w:rPr>
                                <w:b/>
                                <w:i/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2670E8">
                              <w:rPr>
                                <w:b/>
                                <w:i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670E8">
                              <w:rPr>
                                <w:b/>
                                <w:i/>
                                <w:sz w:val="28"/>
                                <w:szCs w:val="26"/>
                              </w:rPr>
                              <w:t>kottan</w:t>
                            </w:r>
                            <w:proofErr w:type="spellEnd"/>
                            <w:r w:rsidR="00685B4C" w:rsidRPr="005F19D3">
                              <w:rPr>
                                <w:i/>
                                <w:sz w:val="28"/>
                                <w:szCs w:val="26"/>
                              </w:rPr>
                              <w:t xml:space="preserve">? </w:t>
                            </w:r>
                            <w:r w:rsidR="002670E8">
                              <w:rPr>
                                <w:b/>
                                <w:sz w:val="28"/>
                                <w:szCs w:val="26"/>
                              </w:rPr>
                              <w:t xml:space="preserve">80 </w:t>
                            </w:r>
                            <w:proofErr w:type="spellStart"/>
                            <w:r w:rsidR="002670E8">
                              <w:rPr>
                                <w:b/>
                                <w:sz w:val="28"/>
                                <w:szCs w:val="26"/>
                              </w:rPr>
                              <w:t>pojeen</w:t>
                            </w:r>
                            <w:proofErr w:type="spellEnd"/>
                            <w:r w:rsidR="005E4180" w:rsidRPr="005F19D3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  <w:r w:rsidR="00685B4C" w:rsidRPr="005F19D3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5B17C135" w14:textId="77777777" w:rsidR="00685B4C" w:rsidRPr="00685B4C" w:rsidRDefault="00685B4C" w:rsidP="00685B4C">
                            <w:pPr>
                              <w:pStyle w:val="NoSpacing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8971D" id="Text Box 13" o:spid="_x0000_s1029" type="#_x0000_t202" style="position:absolute;margin-left:4.85pt;margin-top:553.1pt;width:571.1pt;height:84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" filled="f" stroked="f" strokeweight=".5pt">
                <v:textbox>
                  <w:txbxContent>
                    <w:p w14:paraId="1CAAAF67" w14:textId="77777777" w:rsidR="00685B4C" w:rsidRPr="005F19D3" w:rsidRDefault="00786D09" w:rsidP="00685B4C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kanne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nan </w:t>
                      </w:r>
                      <w:r w:rsidR="00685B4C" w:rsidRPr="005F19D3">
                        <w:rPr>
                          <w:sz w:val="28"/>
                          <w:szCs w:val="26"/>
                        </w:rPr>
                        <w:t xml:space="preserve">college, </w:t>
                      </w:r>
                      <w:r>
                        <w:rPr>
                          <w:sz w:val="28"/>
                          <w:szCs w:val="26"/>
                        </w:rPr>
                        <w:t xml:space="preserve">je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be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wa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685B4C" w:rsidRPr="005F19D3">
                        <w:rPr>
                          <w:sz w:val="28"/>
                          <w:szCs w:val="26"/>
                        </w:rPr>
                        <w:t>major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ir</w:t>
                      </w:r>
                      <w:r w:rsidR="00685B4C" w:rsidRPr="005F19D3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="002670E8">
                        <w:rPr>
                          <w:i/>
                          <w:sz w:val="28"/>
                          <w:szCs w:val="26"/>
                        </w:rPr>
                        <w:t>Ewi</w:t>
                      </w:r>
                      <w:proofErr w:type="spellEnd"/>
                      <w:r w:rsidR="002670E8">
                        <w:rPr>
                          <w:i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670E8">
                        <w:rPr>
                          <w:i/>
                          <w:sz w:val="28"/>
                          <w:szCs w:val="26"/>
                        </w:rPr>
                        <w:t>jonan</w:t>
                      </w:r>
                      <w:proofErr w:type="spellEnd"/>
                      <w:r w:rsidR="002670E8">
                        <w:rPr>
                          <w:i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670E8">
                        <w:rPr>
                          <w:i/>
                          <w:sz w:val="28"/>
                          <w:szCs w:val="26"/>
                        </w:rPr>
                        <w:t>pojeen</w:t>
                      </w:r>
                      <w:proofErr w:type="spellEnd"/>
                      <w:r w:rsidR="002670E8">
                        <w:rPr>
                          <w:i/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 w:rsidR="002670E8">
                        <w:rPr>
                          <w:i/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 w:rsidR="002670E8">
                        <w:rPr>
                          <w:i/>
                          <w:sz w:val="28"/>
                          <w:szCs w:val="26"/>
                        </w:rPr>
                        <w:t xml:space="preserve"> in college, </w:t>
                      </w:r>
                      <w:proofErr w:type="spellStart"/>
                      <w:r w:rsidR="002670E8">
                        <w:rPr>
                          <w:i/>
                          <w:sz w:val="28"/>
                          <w:szCs w:val="26"/>
                        </w:rPr>
                        <w:t>elik</w:t>
                      </w:r>
                      <w:proofErr w:type="spellEnd"/>
                      <w:r w:rsidR="002670E8">
                        <w:rPr>
                          <w:i/>
                          <w:sz w:val="28"/>
                          <w:szCs w:val="26"/>
                        </w:rPr>
                        <w:t xml:space="preserve"> tata </w:t>
                      </w:r>
                      <w:proofErr w:type="spellStart"/>
                      <w:r w:rsidR="002670E8">
                        <w:rPr>
                          <w:i/>
                          <w:sz w:val="28"/>
                          <w:szCs w:val="26"/>
                        </w:rPr>
                        <w:t>rej</w:t>
                      </w:r>
                      <w:proofErr w:type="spellEnd"/>
                      <w:r w:rsidR="002670E8">
                        <w:rPr>
                          <w:i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670E8">
                        <w:rPr>
                          <w:i/>
                          <w:sz w:val="28"/>
                          <w:szCs w:val="26"/>
                        </w:rPr>
                        <w:t>kobel</w:t>
                      </w:r>
                      <w:proofErr w:type="spellEnd"/>
                      <w:r w:rsidR="00685B4C" w:rsidRPr="005F19D3">
                        <w:rPr>
                          <w:i/>
                          <w:sz w:val="28"/>
                          <w:szCs w:val="26"/>
                        </w:rPr>
                        <w:t xml:space="preserve"> majors </w:t>
                      </w:r>
                      <w:proofErr w:type="spellStart"/>
                      <w:r w:rsidR="002670E8">
                        <w:rPr>
                          <w:b/>
                          <w:i/>
                          <w:sz w:val="28"/>
                          <w:szCs w:val="26"/>
                        </w:rPr>
                        <w:t>juon</w:t>
                      </w:r>
                      <w:proofErr w:type="spellEnd"/>
                      <w:r w:rsidR="002670E8">
                        <w:rPr>
                          <w:b/>
                          <w:i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670E8">
                        <w:rPr>
                          <w:b/>
                          <w:i/>
                          <w:sz w:val="28"/>
                          <w:szCs w:val="26"/>
                        </w:rPr>
                        <w:t>kottan</w:t>
                      </w:r>
                      <w:proofErr w:type="spellEnd"/>
                      <w:r w:rsidR="00685B4C" w:rsidRPr="005F19D3">
                        <w:rPr>
                          <w:i/>
                          <w:sz w:val="28"/>
                          <w:szCs w:val="26"/>
                        </w:rPr>
                        <w:t xml:space="preserve">? </w:t>
                      </w:r>
                      <w:r w:rsidR="002670E8">
                        <w:rPr>
                          <w:b/>
                          <w:sz w:val="28"/>
                          <w:szCs w:val="26"/>
                        </w:rPr>
                        <w:t xml:space="preserve">80 </w:t>
                      </w:r>
                      <w:proofErr w:type="spellStart"/>
                      <w:r w:rsidR="002670E8">
                        <w:rPr>
                          <w:b/>
                          <w:sz w:val="28"/>
                          <w:szCs w:val="26"/>
                        </w:rPr>
                        <w:t>pojeen</w:t>
                      </w:r>
                      <w:proofErr w:type="spellEnd"/>
                      <w:r w:rsidR="005E4180" w:rsidRPr="005F19D3">
                        <w:rPr>
                          <w:b/>
                          <w:sz w:val="28"/>
                          <w:szCs w:val="26"/>
                        </w:rPr>
                        <w:t>.</w:t>
                      </w:r>
                      <w:r w:rsidR="00685B4C" w:rsidRPr="005F19D3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</w:p>
                    <w:p w14:paraId="5B17C135" w14:textId="77777777" w:rsidR="00685B4C" w:rsidRPr="00685B4C" w:rsidRDefault="00685B4C" w:rsidP="00685B4C">
                      <w:pPr>
                        <w:pStyle w:val="NoSpacing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07D28A2" wp14:editId="6C8CA517">
                <wp:simplePos x="0" y="0"/>
                <wp:positionH relativeFrom="column">
                  <wp:posOffset>3934</wp:posOffset>
                </wp:positionH>
                <wp:positionV relativeFrom="paragraph">
                  <wp:posOffset>6661893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1FE42B" w14:textId="77777777" w:rsidR="007B3D1E" w:rsidRPr="009E4AFB" w:rsidRDefault="007B3D1E" w:rsidP="007B3D1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  <w:p w14:paraId="3D80FFB1" w14:textId="77777777" w:rsidR="00CA36F6" w:rsidRPr="00275A8C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D28A2" id="Text Box 8" o:spid="_x0000_s1030" type="#_x0000_t202" style="position:absolute;margin-left:.3pt;margin-top:524.5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" fillcolor="#ec5654 [1940]" stroked="f" strokeweight=".5pt">
                <v:textbox>
                  <w:txbxContent>
                    <w:p w14:paraId="171FE42B" w14:textId="77777777" w:rsidR="007B3D1E" w:rsidRPr="009E4AFB" w:rsidRDefault="007B3D1E" w:rsidP="007B3D1E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w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  <w:p w14:paraId="3D80FFB1" w14:textId="77777777" w:rsidR="00CA36F6" w:rsidRPr="00275A8C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AA6662E" wp14:editId="0CAAD23F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AFCE2" w14:textId="77777777" w:rsidR="00FA42FF" w:rsidRDefault="00FA42FF" w:rsidP="00FA42FF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6A2432E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A6662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6DAFCE2" w14:textId="77777777" w:rsidR="00FA42FF" w:rsidRDefault="00FA42FF" w:rsidP="00FA42FF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6A2432EE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0508512" wp14:editId="7C0DB04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FD5ECEB" w14:textId="77777777" w:rsidR="00FA42FF" w:rsidRDefault="00FA42FF" w:rsidP="00FA42FF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6887DAA49CC240BDBAFCA6BE5E442396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j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1CEEB948" w14:textId="77777777" w:rsidR="00FA42FF" w:rsidRDefault="00FA42FF" w:rsidP="00FA42FF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0D46C4B1" w14:textId="77777777" w:rsidR="00FA42FF" w:rsidRDefault="00FA42FF" w:rsidP="00FA42FF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6887DAA49CC240BDBAFCA6BE5E442396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1B69229249E3463D88FA9E8CE75EDCD0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6EF4835A" w14:textId="77777777" w:rsidR="00FA42FF" w:rsidRDefault="00FA42FF" w:rsidP="00FA42FF">
                            <w:pPr>
                              <w:pStyle w:val="NoSpacing"/>
                            </w:pPr>
                          </w:p>
                          <w:p w14:paraId="356017B8" w14:textId="77777777" w:rsidR="00FA42FF" w:rsidRDefault="00FA42FF" w:rsidP="00FA42FF">
                            <w:pPr>
                              <w:pStyle w:val="NoSpacing"/>
                            </w:pPr>
                          </w:p>
                          <w:p w14:paraId="427AC9C8" w14:textId="77777777" w:rsidR="00FA42FF" w:rsidRDefault="00FA42FF" w:rsidP="00FA42FF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6887DAA49CC240BDBAFCA6BE5E442396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click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jeje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jin</w:t>
                            </w:r>
                            <w:proofErr w:type="spellEnd"/>
                          </w:p>
                          <w:p w14:paraId="7B9BD29F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08512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0FD5ECEB" w14:textId="77777777" w:rsidR="00FA42FF" w:rsidRDefault="00FA42FF" w:rsidP="00FA42FF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6887DAA49CC240BDBAFCA6BE5E442396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j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1CEEB948" w14:textId="77777777" w:rsidR="00FA42FF" w:rsidRDefault="00FA42FF" w:rsidP="00FA42FF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0D46C4B1" w14:textId="77777777" w:rsidR="00FA42FF" w:rsidRDefault="00FA42FF" w:rsidP="00FA42FF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i-jerbal:</w:t>
                      </w:r>
                      <w:sdt>
                        <w:sdtPr>
                          <w:id w:val="-339470322"/>
                          <w:placeholder>
                            <w:docPart w:val="6887DAA49CC240BDBAFCA6BE5E442396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1B69229249E3463D88FA9E8CE75EDCD0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6EF4835A" w14:textId="77777777" w:rsidR="00FA42FF" w:rsidRDefault="00FA42FF" w:rsidP="00FA42FF">
                      <w:pPr>
                        <w:pStyle w:val="NoSpacing"/>
                      </w:pPr>
                    </w:p>
                    <w:p w14:paraId="356017B8" w14:textId="77777777" w:rsidR="00FA42FF" w:rsidRDefault="00FA42FF" w:rsidP="00FA42FF">
                      <w:pPr>
                        <w:pStyle w:val="NoSpacing"/>
                      </w:pPr>
                    </w:p>
                    <w:p w14:paraId="427AC9C8" w14:textId="77777777" w:rsidR="00FA42FF" w:rsidRDefault="00FA42FF" w:rsidP="00FA42FF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6887DAA49CC240BDBAFCA6BE5E442396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p>
                    <w:p w14:paraId="7B9BD29F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AE2CD95" w14:textId="77777777" w:rsidR="001B2141" w:rsidRDefault="00454053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3031C4" wp14:editId="37F1F8DB">
                <wp:simplePos x="0" y="0"/>
                <wp:positionH relativeFrom="margin">
                  <wp:align>left</wp:align>
                </wp:positionH>
                <wp:positionV relativeFrom="paragraph">
                  <wp:posOffset>-183382</wp:posOffset>
                </wp:positionV>
                <wp:extent cx="2192655" cy="341644"/>
                <wp:effectExtent l="0" t="0" r="0" b="127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341644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299FC6" w14:textId="77777777" w:rsidR="007B3D1E" w:rsidRPr="001B46F6" w:rsidRDefault="007B3D1E" w:rsidP="007B3D1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 xml:space="preserve">Nan </w:t>
                            </w:r>
                            <w:proofErr w:type="spellStart"/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>Bajok</w:t>
                            </w:r>
                            <w:proofErr w:type="spellEnd"/>
                          </w:p>
                          <w:p w14:paraId="3BE32BC6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1513114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78B0CD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3031C4" id="Text Box 10" o:spid="_x0000_s1033" type="#_x0000_t202" style="position:absolute;margin-left:0;margin-top:-14.45pt;width:172.65pt;height:26.9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" fillcolor="#e6b729 [3206]" stroked="f" strokeweight=".5pt">
                <v:textbox>
                  <w:txbxContent>
                    <w:p w14:paraId="34299FC6" w14:textId="77777777" w:rsidR="007B3D1E" w:rsidRPr="001B46F6" w:rsidRDefault="007B3D1E" w:rsidP="007B3D1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 xml:space="preserve">Nan </w:t>
                      </w:r>
                      <w:proofErr w:type="spellStart"/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>Bajok</w:t>
                      </w:r>
                      <w:proofErr w:type="spellEnd"/>
                    </w:p>
                    <w:p w14:paraId="3BE32BC6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1513114A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78B0CDE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 w:rsidRPr="00781C88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8E4BC6E" wp14:editId="5A1D9DC1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9064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9064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466BA" w14:textId="77777777" w:rsidR="00781C88" w:rsidRDefault="00061C13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</w:t>
                            </w:r>
                          </w:p>
                          <w:p w14:paraId="4085DA97" w14:textId="77777777" w:rsidR="001B7642" w:rsidRDefault="002670E8" w:rsidP="00781C88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okta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nan HS</w:t>
                            </w:r>
                            <w:r w:rsidR="000211A8">
                              <w:rPr>
                                <w:b/>
                                <w:sz w:val="28"/>
                              </w:rPr>
                              <w:t>….</w:t>
                            </w:r>
                          </w:p>
                          <w:p w14:paraId="6A1FB7B5" w14:textId="77777777" w:rsidR="000211A8" w:rsidRPr="001B7642" w:rsidRDefault="002670E8" w:rsidP="00781C88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koi lo summer</w:t>
                            </w:r>
                            <w:r w:rsidR="000211A8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-1267152717"/>
                                </w:sdtPr>
                                <w:sdtEndPr>
                                  <w:rPr>
                                    <w:b w:val="0"/>
                                    <w:sz w:val="22"/>
                                    <w:szCs w:val="22"/>
                                  </w:rPr>
                                </w:sdtEndPr>
                                <w:sdtContent>
                                  <w:sdt>
                                    <w:sdtPr>
                                      <w:rPr>
                                        <w:b/>
                                        <w:sz w:val="28"/>
                                        <w:szCs w:val="28"/>
                                      </w:rPr>
                                      <w:id w:val="1119157039"/>
                                    </w:sdtPr>
                                    <w:sdtEndPr/>
                                    <w:sdtContent>
                                      <w:p w14:paraId="5DD78753" w14:textId="77777777" w:rsidR="003F72FC" w:rsidRPr="00F27827" w:rsidRDefault="003F72FC" w:rsidP="003F72FC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1"/>
                                          </w:numPr>
                                          <w:spacing w:after="0" w:line="520" w:lineRule="exact"/>
                                          <w:ind w:left="450" w:hanging="270"/>
                                          <w:rPr>
                                            <w:b/>
                                            <w:sz w:val="28"/>
                                            <w:szCs w:val="28"/>
                                            <w:lang w:val="es-ES"/>
                                          </w:rPr>
                                        </w:pPr>
                                        <w:proofErr w:type="spellStart"/>
                                        <w:r w:rsidRPr="00F27827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Click</w:t>
                                        </w:r>
                                        <w:proofErr w:type="spellEnd"/>
                                        <w:r w:rsidRPr="00F27827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F27827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ie</w:t>
                                        </w:r>
                                        <w:proofErr w:type="spellEnd"/>
                                        <w:r w:rsidRPr="00F27827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F27827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ijin</w:t>
                                        </w:r>
                                        <w:proofErr w:type="spellEnd"/>
                                        <w:r w:rsidRPr="00F27827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F27827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nan</w:t>
                                        </w:r>
                                        <w:proofErr w:type="spellEnd"/>
                                        <w:r w:rsidRPr="00F27827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F27827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kadelon</w:t>
                                        </w:r>
                                        <w:proofErr w:type="spellEnd"/>
                                        <w:r w:rsidRPr="00F27827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F27827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nan</w:t>
                                        </w:r>
                                        <w:proofErr w:type="spellEnd"/>
                                      </w:p>
                                    </w:sdtContent>
                                  </w:sdt>
                                  <w:p w14:paraId="306F5C8F" w14:textId="77777777" w:rsidR="00696E04" w:rsidRPr="003F72FC" w:rsidRDefault="009E0B2F" w:rsidP="003F72FC">
                                    <w:pPr>
                                      <w:spacing w:after="0" w:line="520" w:lineRule="exact"/>
                                    </w:pPr>
                                  </w:p>
                                </w:sdtContent>
                              </w:sdt>
                            </w:sdtContent>
                          </w:sdt>
                          <w:p w14:paraId="3B3EB8E2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4BC6E" id="_x0000_s1034" type="#_x0000_t202" style="position:absolute;margin-left:180pt;margin-top:6pt;width:385.05pt;height:228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" filled="f" strokecolor="#d9d9d9">
                <v:textbox>
                  <w:txbxContent>
                    <w:p w14:paraId="652466BA" w14:textId="77777777" w:rsidR="00781C88" w:rsidRDefault="00061C13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</w:t>
                      </w:r>
                    </w:p>
                    <w:p w14:paraId="4085DA97" w14:textId="77777777" w:rsidR="001B7642" w:rsidRDefault="002670E8" w:rsidP="00781C88">
                      <w:pPr>
                        <w:spacing w:after="0" w:line="520" w:lineRule="exact"/>
                        <w:rPr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</w:rPr>
                        <w:t>Makitkit</w:t>
                      </w:r>
                      <w:proofErr w:type="spellEnd"/>
                      <w:r>
                        <w:rPr>
                          <w:b/>
                          <w:sz w:val="28"/>
                        </w:rPr>
                        <w:t xml:space="preserve"> in </w:t>
                      </w:r>
                      <w:proofErr w:type="spellStart"/>
                      <w:r>
                        <w:rPr>
                          <w:b/>
                          <w:sz w:val="28"/>
                        </w:rPr>
                        <w:t>oktak</w:t>
                      </w:r>
                      <w:proofErr w:type="spellEnd"/>
                      <w:r>
                        <w:rPr>
                          <w:b/>
                          <w:sz w:val="28"/>
                        </w:rPr>
                        <w:t xml:space="preserve"> nan HS</w:t>
                      </w:r>
                      <w:r w:rsidR="000211A8">
                        <w:rPr>
                          <w:b/>
                          <w:sz w:val="28"/>
                        </w:rPr>
                        <w:t>….</w:t>
                      </w:r>
                    </w:p>
                    <w:p w14:paraId="6A1FB7B5" w14:textId="77777777" w:rsidR="000211A8" w:rsidRPr="001B7642" w:rsidRDefault="002670E8" w:rsidP="00781C88">
                      <w:pPr>
                        <w:spacing w:after="0" w:line="520" w:lineRule="exact"/>
                        <w:rPr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</w:rPr>
                        <w:t>Prokraam</w:t>
                      </w:r>
                      <w:proofErr w:type="spellEnd"/>
                      <w:r>
                        <w:rPr>
                          <w:b/>
                          <w:sz w:val="28"/>
                        </w:rPr>
                        <w:t xml:space="preserve"> koi lo summer</w:t>
                      </w:r>
                      <w:r w:rsidR="000211A8">
                        <w:rPr>
                          <w:b/>
                          <w:sz w:val="28"/>
                        </w:rPr>
                        <w:t xml:space="preserve"> 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-1267152717"/>
                          </w:sdtPr>
                          <w:sdtEndPr>
                            <w:rPr>
                              <w:b w:val="0"/>
                              <w:sz w:val="22"/>
                              <w:szCs w:val="22"/>
                            </w:rPr>
                          </w:sdtEndPr>
                          <w:sdtContent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1119157039"/>
                              </w:sdtPr>
                              <w:sdtEndPr/>
                              <w:sdtContent>
                                <w:p w14:paraId="5DD78753" w14:textId="77777777" w:rsidR="003F72FC" w:rsidRPr="00F27827" w:rsidRDefault="003F72FC" w:rsidP="003F72FC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520" w:lineRule="exact"/>
                                    <w:ind w:left="450" w:hanging="270"/>
                                    <w:rPr>
                                      <w:b/>
                                      <w:sz w:val="28"/>
                                      <w:szCs w:val="28"/>
                                      <w:lang w:val="es-ES"/>
                                    </w:rPr>
                                  </w:pPr>
                                  <w:proofErr w:type="spellStart"/>
                                  <w:r w:rsidRPr="00F27827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Click</w:t>
                                  </w:r>
                                  <w:proofErr w:type="spellEnd"/>
                                  <w:r w:rsidRPr="00F27827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27827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ie</w:t>
                                  </w:r>
                                  <w:proofErr w:type="spellEnd"/>
                                  <w:r w:rsidRPr="00F27827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27827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ijin</w:t>
                                  </w:r>
                                  <w:proofErr w:type="spellEnd"/>
                                  <w:r w:rsidRPr="00F27827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27827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nan</w:t>
                                  </w:r>
                                  <w:proofErr w:type="spellEnd"/>
                                  <w:r w:rsidRPr="00F27827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27827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kadelon</w:t>
                                  </w:r>
                                  <w:proofErr w:type="spellEnd"/>
                                  <w:r w:rsidRPr="00F27827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27827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nan</w:t>
                                  </w:r>
                                  <w:proofErr w:type="spellEnd"/>
                                </w:p>
                              </w:sdtContent>
                            </w:sdt>
                            <w:p w14:paraId="306F5C8F" w14:textId="77777777" w:rsidR="00696E04" w:rsidRPr="003F72FC" w:rsidRDefault="009E0B2F" w:rsidP="003F72FC">
                              <w:pPr>
                                <w:spacing w:after="0" w:line="520" w:lineRule="exact"/>
                              </w:pPr>
                            </w:p>
                          </w:sdtContent>
                        </w:sdt>
                      </w:sdtContent>
                    </w:sdt>
                    <w:p w14:paraId="3B3EB8E2" w14:textId="77777777" w:rsidR="00781C88" w:rsidRDefault="00781C88" w:rsidP="00781C88"/>
                  </w:txbxContent>
                </v:textbox>
              </v:shape>
            </w:pict>
          </mc:Fallback>
        </mc:AlternateContent>
      </w:r>
    </w:p>
    <w:p w14:paraId="39F58A7F" w14:textId="77777777" w:rsidR="00671A4B" w:rsidRPr="001B2141" w:rsidRDefault="0045405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39CE21" wp14:editId="6DA599BC">
                <wp:simplePos x="0" y="0"/>
                <wp:positionH relativeFrom="margin">
                  <wp:align>left</wp:align>
                </wp:positionH>
                <wp:positionV relativeFrom="paragraph">
                  <wp:posOffset>10369</wp:posOffset>
                </wp:positionV>
                <wp:extent cx="2204085" cy="7927103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4085" cy="79271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35F90B" w14:textId="77777777" w:rsidR="003A6F8A" w:rsidRPr="00F27827" w:rsidRDefault="007B3D1E" w:rsidP="003A6F8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26"/>
                                <w:szCs w:val="26"/>
                              </w:rPr>
                            </w:pPr>
                            <w:r w:rsidRPr="00F2782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NAN BAJOK:</w:t>
                            </w:r>
                            <w:r w:rsidRPr="00F27827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454053" w:rsidRPr="00F27827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Majors = </w:t>
                            </w:r>
                            <w:proofErr w:type="spellStart"/>
                            <w:r w:rsidR="00454053" w:rsidRPr="00F27827">
                              <w:rPr>
                                <w:rFonts w:cs="Arial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="00454053" w:rsidRPr="00F27827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54053" w:rsidRPr="00F27827">
                              <w:rPr>
                                <w:rFonts w:cs="Arial"/>
                                <w:sz w:val="26"/>
                                <w:szCs w:val="26"/>
                              </w:rPr>
                              <w:t>kain</w:t>
                            </w:r>
                            <w:proofErr w:type="spellEnd"/>
                            <w:r w:rsidR="00454053" w:rsidRPr="00F27827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54053" w:rsidRPr="00F27827">
                              <w:rPr>
                                <w:rFonts w:cs="Arial"/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</w:p>
                          <w:p w14:paraId="029FDC6A" w14:textId="77777777" w:rsidR="00BC12C8" w:rsidRPr="00F27827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</w:pPr>
                          </w:p>
                          <w:p w14:paraId="49D77193" w14:textId="2BD091E4" w:rsidR="000211A8" w:rsidRPr="00F27827" w:rsidRDefault="007B3D1E" w:rsidP="000211A8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F27827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OL EO</w:t>
                            </w:r>
                            <w:r w:rsidRPr="00F27827">
                              <w:rPr>
                                <w:rFonts w:ascii="Myriad Pro" w:hAnsi="Myriad Pro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F27827" w:rsidRPr="00F27827">
                              <w:rPr>
                                <w:rFonts w:ascii="Myriad Pro" w:hAnsi="Myriad Pro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 xml:space="preserve"> jet </w:t>
                            </w:r>
                            <w:proofErr w:type="spellStart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>einwot</w:t>
                            </w:r>
                            <w:proofErr w:type="spellEnd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0211A8" w:rsidRPr="00F27827">
                              <w:rPr>
                                <w:sz w:val="26"/>
                                <w:szCs w:val="26"/>
                              </w:rPr>
                              <w:t xml:space="preserve">nursing </w:t>
                            </w:r>
                            <w:proofErr w:type="spellStart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>bwinbwin</w:t>
                            </w:r>
                            <w:proofErr w:type="spellEnd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 xml:space="preserve">(accounting), jet majors </w:t>
                            </w:r>
                            <w:proofErr w:type="spellStart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>rejab</w:t>
                            </w:r>
                            <w:proofErr w:type="spellEnd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>bojak</w:t>
                            </w:r>
                            <w:proofErr w:type="spellEnd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>jabrewot</w:t>
                            </w:r>
                            <w:proofErr w:type="spellEnd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>kain</w:t>
                            </w:r>
                            <w:proofErr w:type="spellEnd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>kwonaj</w:t>
                            </w:r>
                            <w:proofErr w:type="spellEnd"/>
                            <w:r w:rsidR="00454053" w:rsidRPr="00F27827">
                              <w:rPr>
                                <w:sz w:val="26"/>
                                <w:szCs w:val="26"/>
                              </w:rPr>
                              <w:t xml:space="preserve"> boke</w:t>
                            </w:r>
                            <w:r w:rsidR="000211A8" w:rsidRPr="00F27827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692CEE8B" w14:textId="7B79B110" w:rsidR="000211A8" w:rsidRPr="00F27827" w:rsidRDefault="00454053" w:rsidP="000211A8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mol,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or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tarrin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in</w:t>
                            </w:r>
                            <w:r w:rsidR="000211A8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0211A8" w:rsidRPr="00F27827">
                              <w:rPr>
                                <w:b/>
                                <w:sz w:val="26"/>
                                <w:szCs w:val="26"/>
                              </w:rPr>
                              <w:t>65</w:t>
                            </w:r>
                            <w:r w:rsidRPr="00F27827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b/>
                                <w:sz w:val="26"/>
                                <w:szCs w:val="26"/>
                              </w:rPr>
                              <w:t>pojeen</w:t>
                            </w:r>
                            <w:proofErr w:type="spellEnd"/>
                            <w:r w:rsidRPr="00F27827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in college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aduojlok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rej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itulikin</w:t>
                            </w:r>
                            <w:proofErr w:type="spellEnd"/>
                            <w:r w:rsidR="000211A8" w:rsidRPr="00F27827">
                              <w:rPr>
                                <w:sz w:val="26"/>
                                <w:szCs w:val="26"/>
                              </w:rPr>
                              <w:t xml:space="preserve"> major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ak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ilen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ar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bwe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ad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inebata</w:t>
                            </w:r>
                            <w:proofErr w:type="spellEnd"/>
                            <w:r w:rsidR="003B40DA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B40DA" w:rsidRPr="00F27827">
                              <w:rPr>
                                <w:sz w:val="26"/>
                                <w:szCs w:val="26"/>
                              </w:rPr>
                              <w:t>mokta</w:t>
                            </w:r>
                            <w:proofErr w:type="spellEnd"/>
                            <w:r w:rsidR="003B40DA" w:rsidRPr="00F27827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3B40DA" w:rsidRPr="00F27827">
                              <w:rPr>
                                <w:sz w:val="26"/>
                                <w:szCs w:val="26"/>
                              </w:rPr>
                              <w:t>botab</w:t>
                            </w:r>
                            <w:proofErr w:type="spellEnd"/>
                            <w:r w:rsidR="003B40DA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B40DA" w:rsidRPr="00F27827">
                              <w:rPr>
                                <w:sz w:val="26"/>
                                <w:szCs w:val="26"/>
                              </w:rPr>
                              <w:t>ebar</w:t>
                            </w:r>
                            <w:proofErr w:type="spellEnd"/>
                            <w:r w:rsidR="003B40DA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B40DA" w:rsidRPr="00F27827">
                              <w:rPr>
                                <w:sz w:val="26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3B40DA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B40DA" w:rsidRPr="00F27827">
                              <w:rPr>
                                <w:sz w:val="26"/>
                                <w:szCs w:val="26"/>
                              </w:rPr>
                              <w:t>eman</w:t>
                            </w:r>
                            <w:proofErr w:type="spellEnd"/>
                            <w:r w:rsidR="003B40DA"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ko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jene</w:t>
                            </w:r>
                            <w:proofErr w:type="spellEnd"/>
                            <w:r w:rsidR="000211A8" w:rsidRPr="00F27827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7BC828AD" w14:textId="77777777" w:rsidR="000211A8" w:rsidRPr="00F27827" w:rsidRDefault="00454053" w:rsidP="000211A8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woj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abel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war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boke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ar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major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naj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oboj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lon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ain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jobs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makitkit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beben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oktaklok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makiit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ikijen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jerba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ko.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jako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e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ear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armij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tal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r w:rsidR="000211A8" w:rsidRPr="00F27827">
                              <w:rPr>
                                <w:sz w:val="26"/>
                                <w:szCs w:val="26"/>
                              </w:rPr>
                              <w:t>colle</w:t>
                            </w:r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ge nan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mour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an.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elmenlokjen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kake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einwot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anemkwoj</w:t>
                            </w:r>
                            <w:proofErr w:type="spellEnd"/>
                            <w:r w:rsidRPr="00F27827"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F27827">
                              <w:rPr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0211A8" w:rsidRPr="00F27827">
                              <w:rPr>
                                <w:sz w:val="26"/>
                                <w:szCs w:val="26"/>
                              </w:rPr>
                              <w:t>!</w:t>
                            </w:r>
                          </w:p>
                          <w:p w14:paraId="48CD816A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0EEA900F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39CE21" id="Text Box 9" o:spid="_x0000_s1035" type="#_x0000_t202" style="position:absolute;margin-left:0;margin-top:.8pt;width:173.55pt;height:624.2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" filled="f" stroked="f" strokeweight=".5pt">
                <v:textbox>
                  <w:txbxContent>
                    <w:p w14:paraId="0535F90B" w14:textId="77777777" w:rsidR="003A6F8A" w:rsidRPr="00F27827" w:rsidRDefault="007B3D1E" w:rsidP="003A6F8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26"/>
                          <w:szCs w:val="26"/>
                        </w:rPr>
                      </w:pPr>
                      <w:r w:rsidRPr="00F27827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NAN BAJOK:</w:t>
                      </w:r>
                      <w:r w:rsidRPr="00F27827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="00454053" w:rsidRPr="00F27827">
                        <w:rPr>
                          <w:rFonts w:cs="Arial"/>
                          <w:sz w:val="26"/>
                          <w:szCs w:val="26"/>
                        </w:rPr>
                        <w:t xml:space="preserve">Majors = </w:t>
                      </w:r>
                      <w:proofErr w:type="spellStart"/>
                      <w:r w:rsidR="00454053" w:rsidRPr="00F27827">
                        <w:rPr>
                          <w:rFonts w:cs="Arial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="00454053" w:rsidRPr="00F27827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54053" w:rsidRPr="00F27827">
                        <w:rPr>
                          <w:rFonts w:cs="Arial"/>
                          <w:sz w:val="26"/>
                          <w:szCs w:val="26"/>
                        </w:rPr>
                        <w:t>kain</w:t>
                      </w:r>
                      <w:proofErr w:type="spellEnd"/>
                      <w:r w:rsidR="00454053" w:rsidRPr="00F27827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54053" w:rsidRPr="00F27827">
                        <w:rPr>
                          <w:rFonts w:cs="Arial"/>
                          <w:sz w:val="26"/>
                          <w:szCs w:val="26"/>
                        </w:rPr>
                        <w:t>jerbal</w:t>
                      </w:r>
                      <w:proofErr w:type="spellEnd"/>
                    </w:p>
                    <w:p w14:paraId="029FDC6A" w14:textId="77777777" w:rsidR="00BC12C8" w:rsidRPr="00F27827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6"/>
                          <w:szCs w:val="26"/>
                        </w:rPr>
                      </w:pPr>
                    </w:p>
                    <w:p w14:paraId="49D77193" w14:textId="2BD091E4" w:rsidR="000211A8" w:rsidRPr="00F27827" w:rsidRDefault="007B3D1E" w:rsidP="000211A8">
                      <w:pPr>
                        <w:rPr>
                          <w:sz w:val="26"/>
                          <w:szCs w:val="26"/>
                        </w:rPr>
                      </w:pPr>
                      <w:r w:rsidRPr="00F27827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MOL EO</w:t>
                      </w:r>
                      <w:r w:rsidRPr="00F27827">
                        <w:rPr>
                          <w:rFonts w:ascii="Myriad Pro" w:hAnsi="Myriad Pro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F27827" w:rsidRPr="00F27827">
                        <w:rPr>
                          <w:rFonts w:ascii="Myriad Pro" w:hAnsi="Myriad Pro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54053" w:rsidRPr="00F27827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454053" w:rsidRPr="00F27827">
                        <w:rPr>
                          <w:sz w:val="26"/>
                          <w:szCs w:val="26"/>
                        </w:rPr>
                        <w:t xml:space="preserve"> jet </w:t>
                      </w:r>
                      <w:proofErr w:type="spellStart"/>
                      <w:r w:rsidR="00454053" w:rsidRPr="00F27827">
                        <w:rPr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="00454053" w:rsidRPr="00F27827">
                        <w:rPr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="00454053" w:rsidRPr="00F27827">
                        <w:rPr>
                          <w:sz w:val="26"/>
                          <w:szCs w:val="26"/>
                        </w:rPr>
                        <w:t>einwot</w:t>
                      </w:r>
                      <w:proofErr w:type="spellEnd"/>
                      <w:r w:rsidR="00454053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0211A8" w:rsidRPr="00F27827">
                        <w:rPr>
                          <w:sz w:val="26"/>
                          <w:szCs w:val="26"/>
                        </w:rPr>
                        <w:t xml:space="preserve">nursing </w:t>
                      </w:r>
                      <w:proofErr w:type="spellStart"/>
                      <w:r w:rsidR="00454053" w:rsidRPr="00F27827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454053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54053" w:rsidRPr="00F27827">
                        <w:rPr>
                          <w:sz w:val="26"/>
                          <w:szCs w:val="26"/>
                        </w:rPr>
                        <w:t>bwinbwin</w:t>
                      </w:r>
                      <w:proofErr w:type="spellEnd"/>
                      <w:r w:rsidR="00454053" w:rsidRPr="00F27827">
                        <w:rPr>
                          <w:sz w:val="26"/>
                          <w:szCs w:val="26"/>
                        </w:rPr>
                        <w:t xml:space="preserve">(accounting), jet majors </w:t>
                      </w:r>
                      <w:proofErr w:type="spellStart"/>
                      <w:r w:rsidR="00454053" w:rsidRPr="00F27827">
                        <w:rPr>
                          <w:sz w:val="26"/>
                          <w:szCs w:val="26"/>
                        </w:rPr>
                        <w:t>rejab</w:t>
                      </w:r>
                      <w:proofErr w:type="spellEnd"/>
                      <w:r w:rsidR="00454053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54053" w:rsidRPr="00F27827">
                        <w:rPr>
                          <w:sz w:val="26"/>
                          <w:szCs w:val="26"/>
                        </w:rPr>
                        <w:t>bojak</w:t>
                      </w:r>
                      <w:proofErr w:type="spellEnd"/>
                      <w:r w:rsidR="00454053" w:rsidRPr="00F27827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="00454053" w:rsidRPr="00F27827">
                        <w:rPr>
                          <w:sz w:val="26"/>
                          <w:szCs w:val="26"/>
                        </w:rPr>
                        <w:t>jabrewot</w:t>
                      </w:r>
                      <w:proofErr w:type="spellEnd"/>
                      <w:r w:rsidR="00454053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54053" w:rsidRPr="00F27827">
                        <w:rPr>
                          <w:sz w:val="26"/>
                          <w:szCs w:val="26"/>
                        </w:rPr>
                        <w:t>kain</w:t>
                      </w:r>
                      <w:proofErr w:type="spellEnd"/>
                      <w:r w:rsidR="00454053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54053" w:rsidRPr="00F27827">
                        <w:rPr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="00454053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54053" w:rsidRPr="00F27827">
                        <w:rPr>
                          <w:sz w:val="26"/>
                          <w:szCs w:val="26"/>
                        </w:rPr>
                        <w:t>kwonaj</w:t>
                      </w:r>
                      <w:proofErr w:type="spellEnd"/>
                      <w:r w:rsidR="00454053" w:rsidRPr="00F27827">
                        <w:rPr>
                          <w:sz w:val="26"/>
                          <w:szCs w:val="26"/>
                        </w:rPr>
                        <w:t xml:space="preserve"> boke</w:t>
                      </w:r>
                      <w:r w:rsidR="000211A8" w:rsidRPr="00F27827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692CEE8B" w14:textId="7B79B110" w:rsidR="000211A8" w:rsidRPr="00F27827" w:rsidRDefault="00454053" w:rsidP="000211A8">
                      <w:p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mol,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or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tarrin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in</w:t>
                      </w:r>
                      <w:r w:rsidR="000211A8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0211A8" w:rsidRPr="00F27827">
                        <w:rPr>
                          <w:b/>
                          <w:sz w:val="26"/>
                          <w:szCs w:val="26"/>
                        </w:rPr>
                        <w:t>65</w:t>
                      </w:r>
                      <w:r w:rsidRPr="00F27827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b/>
                          <w:sz w:val="26"/>
                          <w:szCs w:val="26"/>
                        </w:rPr>
                        <w:t>pojeen</w:t>
                      </w:r>
                      <w:proofErr w:type="spellEnd"/>
                      <w:r w:rsidRPr="00F27827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F27827">
                        <w:rPr>
                          <w:sz w:val="26"/>
                          <w:szCs w:val="26"/>
                        </w:rPr>
                        <w:t xml:space="preserve">in college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aduojlok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rej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itulikin</w:t>
                      </w:r>
                      <w:proofErr w:type="spellEnd"/>
                      <w:r w:rsidR="000211A8" w:rsidRPr="00F27827">
                        <w:rPr>
                          <w:sz w:val="26"/>
                          <w:szCs w:val="26"/>
                        </w:rPr>
                        <w:t xml:space="preserve"> major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air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ak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ilen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ar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bwe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ad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inebata</w:t>
                      </w:r>
                      <w:proofErr w:type="spellEnd"/>
                      <w:r w:rsidR="003B40DA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3B40DA" w:rsidRPr="00F27827">
                        <w:rPr>
                          <w:sz w:val="26"/>
                          <w:szCs w:val="26"/>
                        </w:rPr>
                        <w:t>mokta</w:t>
                      </w:r>
                      <w:proofErr w:type="spellEnd"/>
                      <w:r w:rsidR="003B40DA" w:rsidRPr="00F27827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3B40DA" w:rsidRPr="00F27827">
                        <w:rPr>
                          <w:sz w:val="26"/>
                          <w:szCs w:val="26"/>
                        </w:rPr>
                        <w:t>botab</w:t>
                      </w:r>
                      <w:proofErr w:type="spellEnd"/>
                      <w:r w:rsidR="003B40DA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3B40DA" w:rsidRPr="00F27827">
                        <w:rPr>
                          <w:sz w:val="26"/>
                          <w:szCs w:val="26"/>
                        </w:rPr>
                        <w:t>ebar</w:t>
                      </w:r>
                      <w:proofErr w:type="spellEnd"/>
                      <w:r w:rsidR="003B40DA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3B40DA" w:rsidRPr="00F27827">
                        <w:rPr>
                          <w:sz w:val="26"/>
                          <w:szCs w:val="26"/>
                        </w:rPr>
                        <w:t>wor</w:t>
                      </w:r>
                      <w:proofErr w:type="spellEnd"/>
                      <w:r w:rsidR="003B40DA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3B40DA" w:rsidRPr="00F27827">
                        <w:rPr>
                          <w:sz w:val="26"/>
                          <w:szCs w:val="26"/>
                        </w:rPr>
                        <w:t>eman</w:t>
                      </w:r>
                      <w:proofErr w:type="spellEnd"/>
                      <w:r w:rsidR="003B40DA"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F27827">
                        <w:rPr>
                          <w:sz w:val="26"/>
                          <w:szCs w:val="26"/>
                        </w:rPr>
                        <w:t xml:space="preserve">ko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jene</w:t>
                      </w:r>
                      <w:proofErr w:type="spellEnd"/>
                      <w:r w:rsidR="000211A8" w:rsidRPr="00F27827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7BC828AD" w14:textId="77777777" w:rsidR="000211A8" w:rsidRPr="00F27827" w:rsidRDefault="00454053" w:rsidP="000211A8">
                      <w:p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woj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omane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abel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war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boke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ar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major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naj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oboj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lon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ain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jobs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makitkit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beben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oktaklok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makiit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ikijen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jerba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ko.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jako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e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ear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armij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tal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nan </w:t>
                      </w:r>
                      <w:r w:rsidR="000211A8" w:rsidRPr="00F27827">
                        <w:rPr>
                          <w:sz w:val="26"/>
                          <w:szCs w:val="26"/>
                        </w:rPr>
                        <w:t>colle</w:t>
                      </w:r>
                      <w:r w:rsidRPr="00F27827">
                        <w:rPr>
                          <w:sz w:val="26"/>
                          <w:szCs w:val="26"/>
                        </w:rPr>
                        <w:t xml:space="preserve">ge nan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mour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an.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elmenlokjen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kake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einwot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anemkwoj</w:t>
                      </w:r>
                      <w:proofErr w:type="spellEnd"/>
                      <w:r w:rsidRPr="00F27827"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F27827">
                        <w:rPr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="000211A8" w:rsidRPr="00F27827">
                        <w:rPr>
                          <w:sz w:val="26"/>
                          <w:szCs w:val="26"/>
                        </w:rPr>
                        <w:t>!</w:t>
                      </w:r>
                    </w:p>
                    <w:p w14:paraId="48CD816A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0EEA900F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83B4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507A1A9" wp14:editId="10D1744A">
                <wp:simplePos x="0" y="0"/>
                <wp:positionH relativeFrom="column">
                  <wp:posOffset>2286000</wp:posOffset>
                </wp:positionH>
                <wp:positionV relativeFrom="paragraph">
                  <wp:posOffset>2756080</wp:posOffset>
                </wp:positionV>
                <wp:extent cx="4921885" cy="4550229"/>
                <wp:effectExtent l="0" t="0" r="0" b="31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55022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895E4F" w14:textId="77777777" w:rsidR="002B0FFE" w:rsidRPr="005F19D3" w:rsidRDefault="00061C13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5FF3E932" w14:textId="068ABFD5" w:rsidR="001B7642" w:rsidRPr="005F19D3" w:rsidRDefault="00B93DF1" w:rsidP="005F19D3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itok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limo ko am</w:t>
                            </w:r>
                            <w:r w:rsidR="00C52F40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imekatak</w:t>
                            </w:r>
                            <w:proofErr w:type="spellEnd"/>
                            <w:r w:rsidR="00C52F40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kin </w:t>
                            </w:r>
                            <w:proofErr w:type="spellStart"/>
                            <w:r w:rsidR="00C52F40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ial</w:t>
                            </w:r>
                            <w:proofErr w:type="spellEnd"/>
                            <w:r w:rsidR="00C52F40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o</w:t>
                            </w:r>
                            <w:proofErr w:type="spellEnd"/>
                            <w:r w:rsidR="00C52F40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am nan </w:t>
                            </w:r>
                            <w:proofErr w:type="spellStart"/>
                            <w:r w:rsidR="00C52F40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jerba</w:t>
                            </w:r>
                            <w:proofErr w:type="spellEnd"/>
                            <w:r w:rsidR="00C52F40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ko</w:t>
                            </w:r>
                            <w:r w:rsidR="005A7DF0" w:rsidRPr="005F19D3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imkain</w:t>
                            </w:r>
                            <w:proofErr w:type="spellEnd"/>
                            <w:r w:rsidR="00C52F40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jelalokjen</w:t>
                            </w:r>
                            <w:proofErr w:type="spellEnd"/>
                            <w:r w:rsidR="00C52F40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kwoj</w:t>
                            </w:r>
                            <w:proofErr w:type="spellEnd"/>
                            <w:r w:rsidR="00C52F40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aikuij</w:t>
                            </w:r>
                            <w:proofErr w:type="spellEnd"/>
                            <w:r w:rsidR="00C52F40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nan men </w:t>
                            </w:r>
                            <w:proofErr w:type="spellStart"/>
                            <w:r w:rsidR="00C52F40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kein</w:t>
                            </w:r>
                            <w:proofErr w:type="spellEnd"/>
                            <w:r w:rsidR="001B7642" w:rsidRPr="005F19D3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. </w:t>
                            </w:r>
                          </w:p>
                          <w:p w14:paraId="2B45FD9B" w14:textId="77777777" w:rsidR="005A7DF0" w:rsidRPr="005F19D3" w:rsidRDefault="00C52F40" w:rsidP="005F19D3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Lomnak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atak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me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okwoj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oma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field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onan</w:t>
                            </w:r>
                            <w:proofErr w:type="spellEnd"/>
                            <w:r w:rsidR="005A7DF0" w:rsidRPr="005F19D3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.</w:t>
                            </w:r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jerb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in volunteer ko,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ikkur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men ko jet</w:t>
                            </w:r>
                            <w:r w:rsidR="005A7DF0" w:rsidRPr="005F19D3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. </w:t>
                            </w:r>
                          </w:p>
                          <w:p w14:paraId="371EE000" w14:textId="77777777" w:rsidR="001B7642" w:rsidRPr="005F19D3" w:rsidRDefault="001B7642" w:rsidP="00630BB8">
                            <w:pPr>
                              <w:pStyle w:val="NoSpacing"/>
                              <w:ind w:left="72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36843EC9" w14:textId="77777777" w:rsidR="002B0FFE" w:rsidRPr="00061C13" w:rsidRDefault="00061C13" w:rsidP="001B764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0A69763F" w14:textId="77777777" w:rsidR="005A7DF0" w:rsidRPr="005F19D3" w:rsidRDefault="00C52F40" w:rsidP="005F19D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tal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wot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jodikdik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itok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lim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jerba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onan</w:t>
                            </w:r>
                            <w:proofErr w:type="spellEnd"/>
                            <w:r w:rsidR="005A7DF0"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kai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rot</w:t>
                            </w:r>
                            <w:r w:rsidR="000211A8"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kona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bed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i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–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jab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wot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ikkur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ak</w:t>
                            </w:r>
                            <w:proofErr w:type="spellEnd"/>
                            <w:r w:rsidR="000211A8"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club</w:t>
                            </w:r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ko na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jelalokjen</w:t>
                            </w:r>
                            <w:proofErr w:type="spellEnd"/>
                            <w:r w:rsidR="000211A8"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. </w:t>
                            </w:r>
                          </w:p>
                          <w:p w14:paraId="0AE9FE78" w14:textId="77777777" w:rsidR="000211A8" w:rsidRPr="005F19D3" w:rsidRDefault="004E0315" w:rsidP="005F19D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La</w:t>
                            </w:r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le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jerbal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ko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rej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oman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ajion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lale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makitkit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rot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jjejet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nan field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o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j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itok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limo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ie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.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tale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makitkit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ko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itulikin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ilo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jukjukin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bed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o</w:t>
                            </w:r>
                            <w:proofErr w:type="spellEnd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C52F40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ilo</w:t>
                            </w:r>
                            <w:proofErr w:type="spellEnd"/>
                            <w:r w:rsidR="005A7DF0"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summer.</w:t>
                            </w:r>
                          </w:p>
                          <w:p w14:paraId="4DD4022E" w14:textId="77777777" w:rsidR="000211A8" w:rsidRPr="005F19D3" w:rsidRDefault="00C52F40" w:rsidP="005F19D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tale</w:t>
                            </w:r>
                            <w:proofErr w:type="spellEnd"/>
                            <w:r w:rsidR="000211A8"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in high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jodikdik</w:t>
                            </w:r>
                            <w:proofErr w:type="spellEnd"/>
                            <w:r w:rsidR="000211A8"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4E0315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o</w:t>
                            </w:r>
                            <w:proofErr w:type="spellEnd"/>
                            <w:r w:rsidR="000211A8"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.</w:t>
                            </w:r>
                          </w:p>
                          <w:p w14:paraId="59648E94" w14:textId="77777777" w:rsidR="009B7241" w:rsidRPr="00BC12C8" w:rsidRDefault="009B7241" w:rsidP="00630BB8">
                            <w:pPr>
                              <w:rPr>
                                <w:rFonts w:cs="Arial"/>
                                <w:sz w:val="20"/>
                                <w:szCs w:val="18"/>
                              </w:rPr>
                            </w:pPr>
                          </w:p>
                          <w:p w14:paraId="01BEA4E0" w14:textId="77777777" w:rsidR="008A4FE5" w:rsidRPr="00661D0B" w:rsidRDefault="00393449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 w:rsidRPr="00393449">
                              <w:rPr>
                                <w:rFonts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7A1A9" id="_x0000_s1036" type="#_x0000_t202" style="position:absolute;margin-left:180pt;margin-top:217pt;width:387.55pt;height:358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" fillcolor="#e1eee8 [663]" stroked="f">
                <v:textbox>
                  <w:txbxContent>
                    <w:p w14:paraId="7B895E4F" w14:textId="77777777" w:rsidR="002B0FFE" w:rsidRPr="005F19D3" w:rsidRDefault="00061C13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5FF3E932" w14:textId="068ABFD5" w:rsidR="001B7642" w:rsidRPr="005F19D3" w:rsidRDefault="00B93DF1" w:rsidP="005F19D3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tal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itok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limo ko am</w:t>
                      </w:r>
                      <w:r w:rsidR="00C52F40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imekatak</w:t>
                      </w:r>
                      <w:proofErr w:type="spellEnd"/>
                      <w:r w:rsidR="00C52F40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kin </w:t>
                      </w:r>
                      <w:proofErr w:type="spellStart"/>
                      <w:r w:rsidR="00C52F40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ial</w:t>
                      </w:r>
                      <w:proofErr w:type="spellEnd"/>
                      <w:r w:rsidR="00C52F40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o</w:t>
                      </w:r>
                      <w:proofErr w:type="spellEnd"/>
                      <w:r w:rsidR="00C52F40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am nan </w:t>
                      </w:r>
                      <w:proofErr w:type="spellStart"/>
                      <w:r w:rsidR="00C52F40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jerba</w:t>
                      </w:r>
                      <w:proofErr w:type="spellEnd"/>
                      <w:r w:rsidR="00C52F40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ko</w:t>
                      </w:r>
                      <w:r w:rsidR="005A7DF0" w:rsidRPr="005F19D3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imkain</w:t>
                      </w:r>
                      <w:proofErr w:type="spellEnd"/>
                      <w:r w:rsidR="00C52F40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jelalokjen</w:t>
                      </w:r>
                      <w:proofErr w:type="spellEnd"/>
                      <w:r w:rsidR="00C52F40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kwoj</w:t>
                      </w:r>
                      <w:proofErr w:type="spellEnd"/>
                      <w:r w:rsidR="00C52F40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aikuij</w:t>
                      </w:r>
                      <w:proofErr w:type="spellEnd"/>
                      <w:r w:rsidR="00C52F40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nan men </w:t>
                      </w:r>
                      <w:proofErr w:type="spellStart"/>
                      <w:r w:rsidR="00C52F40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kein</w:t>
                      </w:r>
                      <w:proofErr w:type="spellEnd"/>
                      <w:r w:rsidR="001B7642" w:rsidRPr="005F19D3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. </w:t>
                      </w:r>
                    </w:p>
                    <w:p w14:paraId="2B45FD9B" w14:textId="77777777" w:rsidR="005A7DF0" w:rsidRPr="005F19D3" w:rsidRDefault="00C52F40" w:rsidP="005F19D3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Lomnak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ki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wawi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im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omaro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atak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j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me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okwoj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oman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ilo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field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woj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onan</w:t>
                      </w:r>
                      <w:proofErr w:type="spellEnd"/>
                      <w:r w:rsidR="005A7DF0" w:rsidRPr="005F19D3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.</w:t>
                      </w:r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Etal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jerb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in volunteer ko,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ikkur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,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im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men ko jet</w:t>
                      </w:r>
                      <w:r w:rsidR="005A7DF0" w:rsidRPr="005F19D3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. </w:t>
                      </w:r>
                    </w:p>
                    <w:p w14:paraId="371EE000" w14:textId="77777777" w:rsidR="001B7642" w:rsidRPr="005F19D3" w:rsidRDefault="001B7642" w:rsidP="00630BB8">
                      <w:pPr>
                        <w:pStyle w:val="NoSpacing"/>
                        <w:ind w:left="72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36843EC9" w14:textId="77777777" w:rsidR="002B0FFE" w:rsidRPr="00061C13" w:rsidRDefault="00061C13" w:rsidP="001B764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0A69763F" w14:textId="77777777" w:rsidR="005A7DF0" w:rsidRPr="005F19D3" w:rsidRDefault="00C52F40" w:rsidP="005F19D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</w:pP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tal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wot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im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jiban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jodikdik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o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nejuum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tale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itok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lim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ko an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im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jerba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j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onan</w:t>
                      </w:r>
                      <w:proofErr w:type="spellEnd"/>
                      <w:r w:rsidR="005A7DF0"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.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Konono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iben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ajri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o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nejuum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kin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kain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makitkit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rot</w:t>
                      </w:r>
                      <w:r w:rsidR="000211A8"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j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konan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bed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ie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–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jab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aikuij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wot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bwe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n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ikkure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ak</w:t>
                      </w:r>
                      <w:proofErr w:type="spellEnd"/>
                      <w:r w:rsidR="000211A8"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club</w:t>
                      </w:r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ko nan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jikin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jelalokjen</w:t>
                      </w:r>
                      <w:proofErr w:type="spellEnd"/>
                      <w:r w:rsidR="000211A8"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. </w:t>
                      </w:r>
                    </w:p>
                    <w:p w14:paraId="0AE9FE78" w14:textId="77777777" w:rsidR="000211A8" w:rsidRPr="005F19D3" w:rsidRDefault="004E0315" w:rsidP="005F19D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</w:pP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La</w:t>
                      </w:r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le</w:t>
                      </w:r>
                      <w:proofErr w:type="spellEnd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jerbal</w:t>
                      </w:r>
                      <w:proofErr w:type="spellEnd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ko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rej</w:t>
                      </w:r>
                      <w:proofErr w:type="spellEnd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oman</w:t>
                      </w:r>
                      <w:proofErr w:type="spellEnd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im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ajion</w:t>
                      </w:r>
                      <w:proofErr w:type="spellEnd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lale</w:t>
                      </w:r>
                      <w:proofErr w:type="spellEnd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makitkit</w:t>
                      </w:r>
                      <w:proofErr w:type="spellEnd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rot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jjejet</w:t>
                      </w:r>
                      <w:proofErr w:type="spellEnd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nan field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o</w:t>
                      </w:r>
                      <w:proofErr w:type="spellEnd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j</w:t>
                      </w:r>
                      <w:proofErr w:type="spellEnd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itok</w:t>
                      </w:r>
                      <w:proofErr w:type="spellEnd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limo </w:t>
                      </w:r>
                      <w:proofErr w:type="spellStart"/>
                      <w:r w:rsidR="00C52F4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ie</w:t>
                      </w:r>
                      <w:proofErr w:type="spellEnd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. </w:t>
                      </w:r>
                      <w:proofErr w:type="spellStart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tale</w:t>
                      </w:r>
                      <w:proofErr w:type="spellEnd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makitkit</w:t>
                      </w:r>
                      <w:proofErr w:type="spellEnd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ko </w:t>
                      </w:r>
                      <w:proofErr w:type="spellStart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itulikin</w:t>
                      </w:r>
                      <w:proofErr w:type="spellEnd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jikuul</w:t>
                      </w:r>
                      <w:proofErr w:type="spellEnd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ilo</w:t>
                      </w:r>
                      <w:proofErr w:type="spellEnd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jukjukin</w:t>
                      </w:r>
                      <w:proofErr w:type="spellEnd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bed </w:t>
                      </w:r>
                      <w:proofErr w:type="spellStart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o</w:t>
                      </w:r>
                      <w:proofErr w:type="spellEnd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C52F40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ilo</w:t>
                      </w:r>
                      <w:proofErr w:type="spellEnd"/>
                      <w:r w:rsidR="005A7DF0"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summer.</w:t>
                      </w:r>
                    </w:p>
                    <w:p w14:paraId="4DD4022E" w14:textId="77777777" w:rsidR="000211A8" w:rsidRPr="005F19D3" w:rsidRDefault="00C52F40" w:rsidP="005F19D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</w:pP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tale</w:t>
                      </w:r>
                      <w:proofErr w:type="spellEnd"/>
                      <w:r w:rsidR="000211A8"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ilaaj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in high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jodikdik</w:t>
                      </w:r>
                      <w:proofErr w:type="spellEnd"/>
                      <w:r w:rsidR="000211A8"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4E0315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o</w:t>
                      </w:r>
                      <w:proofErr w:type="spellEnd"/>
                      <w:r w:rsidR="000211A8"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.</w:t>
                      </w:r>
                    </w:p>
                    <w:p w14:paraId="59648E94" w14:textId="77777777" w:rsidR="009B7241" w:rsidRPr="00BC12C8" w:rsidRDefault="009B7241" w:rsidP="00630BB8">
                      <w:pPr>
                        <w:rPr>
                          <w:rFonts w:cs="Arial"/>
                          <w:sz w:val="20"/>
                          <w:szCs w:val="18"/>
                        </w:rPr>
                      </w:pPr>
                    </w:p>
                    <w:p w14:paraId="01BEA4E0" w14:textId="77777777" w:rsidR="008A4FE5" w:rsidRPr="00661D0B" w:rsidRDefault="00393449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  <w:r w:rsidRPr="00393449">
                        <w:rPr>
                          <w:rFonts w:cs="Arial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671EA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0C954FB2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E26A59" w14:textId="77777777" w:rsidR="009E0B2F" w:rsidRDefault="009E0B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F6FDAD" w14:textId="77777777" w:rsidR="00912D5B" w:rsidRDefault="00912D5B" w:rsidP="00912D5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B3A2CF0" wp14:editId="11DACA2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D19C679" w14:textId="77777777" w:rsidR="009E0B2F" w:rsidRDefault="009E0B2F" w:rsidP="009E0B2F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2D986" w14:textId="77777777" w:rsidR="009E0B2F" w:rsidRDefault="009E0B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66EE95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5016DCC8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037A9" w14:textId="77777777" w:rsidR="009E0B2F" w:rsidRDefault="009E0B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1C8A8" w14:textId="77777777" w:rsidR="009E0B2F" w:rsidRDefault="009E0B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7868B8" w14:textId="77777777" w:rsidR="009E0B2F" w:rsidRDefault="009E0B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4317D"/>
    <w:multiLevelType w:val="hybridMultilevel"/>
    <w:tmpl w:val="4364A8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A0051"/>
    <w:multiLevelType w:val="hybridMultilevel"/>
    <w:tmpl w:val="4498F4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42625"/>
    <w:multiLevelType w:val="hybridMultilevel"/>
    <w:tmpl w:val="351E0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7204C"/>
    <w:multiLevelType w:val="hybridMultilevel"/>
    <w:tmpl w:val="52C2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5817E8"/>
    <w:multiLevelType w:val="hybridMultilevel"/>
    <w:tmpl w:val="5C744CB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F43FAD"/>
    <w:multiLevelType w:val="hybridMultilevel"/>
    <w:tmpl w:val="10E6A18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F2A43"/>
    <w:multiLevelType w:val="hybridMultilevel"/>
    <w:tmpl w:val="EB7EC78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5315BC"/>
    <w:multiLevelType w:val="hybridMultilevel"/>
    <w:tmpl w:val="C6321438"/>
    <w:lvl w:ilvl="0" w:tplc="15C0E00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236CF6"/>
    <w:multiLevelType w:val="hybridMultilevel"/>
    <w:tmpl w:val="AAF8977A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5"/>
  </w:num>
  <w:num w:numId="5">
    <w:abstractNumId w:val="3"/>
  </w:num>
  <w:num w:numId="6">
    <w:abstractNumId w:val="0"/>
  </w:num>
  <w:num w:numId="7">
    <w:abstractNumId w:val="2"/>
  </w:num>
  <w:num w:numId="8">
    <w:abstractNumId w:val="1"/>
  </w:num>
  <w:num w:numId="9">
    <w:abstractNumId w:val="7"/>
  </w:num>
  <w:num w:numId="10">
    <w:abstractNumId w:val="8"/>
  </w:num>
  <w:num w:numId="1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K1NDAyNTY2sjRR0lEKTi0uzszPAykwrAUALmfZ1ywAAAA="/>
  </w:docVars>
  <w:rsids>
    <w:rsidRoot w:val="001B2141"/>
    <w:rsid w:val="000211A8"/>
    <w:rsid w:val="00061C13"/>
    <w:rsid w:val="00076C3A"/>
    <w:rsid w:val="000856A5"/>
    <w:rsid w:val="001733BE"/>
    <w:rsid w:val="001956B9"/>
    <w:rsid w:val="001A6610"/>
    <w:rsid w:val="001B2141"/>
    <w:rsid w:val="001B7642"/>
    <w:rsid w:val="001D16DC"/>
    <w:rsid w:val="001D407E"/>
    <w:rsid w:val="001D41E3"/>
    <w:rsid w:val="001D5F2E"/>
    <w:rsid w:val="002670E8"/>
    <w:rsid w:val="0027569E"/>
    <w:rsid w:val="00275A8C"/>
    <w:rsid w:val="00275C50"/>
    <w:rsid w:val="002B0FFE"/>
    <w:rsid w:val="002B64BD"/>
    <w:rsid w:val="00301BF3"/>
    <w:rsid w:val="003347BC"/>
    <w:rsid w:val="003833D8"/>
    <w:rsid w:val="00393449"/>
    <w:rsid w:val="003A6F8A"/>
    <w:rsid w:val="003A76A2"/>
    <w:rsid w:val="003B40DA"/>
    <w:rsid w:val="003F1CE4"/>
    <w:rsid w:val="003F58AD"/>
    <w:rsid w:val="003F72FC"/>
    <w:rsid w:val="00406591"/>
    <w:rsid w:val="00414D69"/>
    <w:rsid w:val="004210F2"/>
    <w:rsid w:val="00436814"/>
    <w:rsid w:val="00454053"/>
    <w:rsid w:val="0047425E"/>
    <w:rsid w:val="004D04C9"/>
    <w:rsid w:val="004E0315"/>
    <w:rsid w:val="00507D1C"/>
    <w:rsid w:val="005326F5"/>
    <w:rsid w:val="005963DD"/>
    <w:rsid w:val="005A329A"/>
    <w:rsid w:val="005A7DF0"/>
    <w:rsid w:val="005D0A19"/>
    <w:rsid w:val="005E4180"/>
    <w:rsid w:val="005F19D3"/>
    <w:rsid w:val="006207D8"/>
    <w:rsid w:val="00630BB8"/>
    <w:rsid w:val="00645074"/>
    <w:rsid w:val="00661D0B"/>
    <w:rsid w:val="00663E11"/>
    <w:rsid w:val="00671A4B"/>
    <w:rsid w:val="00675C1D"/>
    <w:rsid w:val="00685B4C"/>
    <w:rsid w:val="00685C13"/>
    <w:rsid w:val="00686112"/>
    <w:rsid w:val="00696E04"/>
    <w:rsid w:val="006D09AF"/>
    <w:rsid w:val="006F45EA"/>
    <w:rsid w:val="006F4ED5"/>
    <w:rsid w:val="0070210A"/>
    <w:rsid w:val="007077AD"/>
    <w:rsid w:val="0077205D"/>
    <w:rsid w:val="0077523B"/>
    <w:rsid w:val="00781C88"/>
    <w:rsid w:val="00784F1D"/>
    <w:rsid w:val="00786D09"/>
    <w:rsid w:val="007B3D1E"/>
    <w:rsid w:val="007D3720"/>
    <w:rsid w:val="007E5CD3"/>
    <w:rsid w:val="007F304C"/>
    <w:rsid w:val="008110A7"/>
    <w:rsid w:val="00854BA0"/>
    <w:rsid w:val="00862933"/>
    <w:rsid w:val="00874387"/>
    <w:rsid w:val="00884939"/>
    <w:rsid w:val="008916E0"/>
    <w:rsid w:val="008A4FE5"/>
    <w:rsid w:val="0090079C"/>
    <w:rsid w:val="00912D5B"/>
    <w:rsid w:val="00980FFC"/>
    <w:rsid w:val="009909CD"/>
    <w:rsid w:val="009B09EE"/>
    <w:rsid w:val="009B7241"/>
    <w:rsid w:val="009E0B2F"/>
    <w:rsid w:val="00A25076"/>
    <w:rsid w:val="00A51106"/>
    <w:rsid w:val="00A7773A"/>
    <w:rsid w:val="00A924DC"/>
    <w:rsid w:val="00A9337B"/>
    <w:rsid w:val="00AB2C35"/>
    <w:rsid w:val="00AC67ED"/>
    <w:rsid w:val="00B01DF0"/>
    <w:rsid w:val="00B044CD"/>
    <w:rsid w:val="00B435A2"/>
    <w:rsid w:val="00B47549"/>
    <w:rsid w:val="00B50B7C"/>
    <w:rsid w:val="00B53C93"/>
    <w:rsid w:val="00B646B2"/>
    <w:rsid w:val="00B700CB"/>
    <w:rsid w:val="00B7519A"/>
    <w:rsid w:val="00B91A1C"/>
    <w:rsid w:val="00B93DF1"/>
    <w:rsid w:val="00BA0064"/>
    <w:rsid w:val="00BC12C8"/>
    <w:rsid w:val="00BF154F"/>
    <w:rsid w:val="00BF5938"/>
    <w:rsid w:val="00C41269"/>
    <w:rsid w:val="00C52F40"/>
    <w:rsid w:val="00C64EB3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82C4B"/>
    <w:rsid w:val="00DD4426"/>
    <w:rsid w:val="00DE5AFD"/>
    <w:rsid w:val="00E25AF1"/>
    <w:rsid w:val="00E3705E"/>
    <w:rsid w:val="00E54B9D"/>
    <w:rsid w:val="00E605C7"/>
    <w:rsid w:val="00E641D7"/>
    <w:rsid w:val="00E83B4B"/>
    <w:rsid w:val="00E92B91"/>
    <w:rsid w:val="00EA64F4"/>
    <w:rsid w:val="00EB69AD"/>
    <w:rsid w:val="00F02A50"/>
    <w:rsid w:val="00F27827"/>
    <w:rsid w:val="00F35BE3"/>
    <w:rsid w:val="00F40A18"/>
    <w:rsid w:val="00FA2201"/>
    <w:rsid w:val="00FA42FF"/>
    <w:rsid w:val="00FB2594"/>
    <w:rsid w:val="00FD5C80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00E5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9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1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4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887DAA49CC240BDBAFCA6BE5E442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7B8E6-3213-485E-9524-EFB766BD6459}"/>
      </w:docPartPr>
      <w:docPartBody>
        <w:p w:rsidR="00B2273E" w:rsidRDefault="00873F2F" w:rsidP="00873F2F">
          <w:pPr>
            <w:pStyle w:val="6887DAA49CC240BDBAFCA6BE5E44239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B69229249E3463D88FA9E8CE75ED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33B8F-07E7-4B04-9826-F1470AF432BC}"/>
      </w:docPartPr>
      <w:docPartBody>
        <w:p w:rsidR="00B2273E" w:rsidRDefault="00873F2F" w:rsidP="00873F2F">
          <w:pPr>
            <w:pStyle w:val="1B69229249E3463D88FA9E8CE75EDCD0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73F2F"/>
    <w:rsid w:val="008C7997"/>
    <w:rsid w:val="00A523FA"/>
    <w:rsid w:val="00B2273E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3F2F"/>
    <w:rPr>
      <w:color w:val="808080"/>
    </w:rPr>
  </w:style>
  <w:style w:type="paragraph" w:customStyle="1" w:styleId="6887DAA49CC240BDBAFCA6BE5E442396">
    <w:name w:val="6887DAA49CC240BDBAFCA6BE5E442396"/>
    <w:rsid w:val="00873F2F"/>
  </w:style>
  <w:style w:type="paragraph" w:customStyle="1" w:styleId="1B69229249E3463D88FA9E8CE75EDCD0">
    <w:name w:val="1B69229249E3463D88FA9E8CE75EDCD0"/>
    <w:rsid w:val="00873F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C0C812-31DF-406F-AAAA-C7C23A020D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9-08T14:49:00Z</dcterms:created>
  <dcterms:modified xsi:type="dcterms:W3CDTF">2021-11-22T11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